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62c7b599-7e98-491b-98b1-b73c5458383c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48:41Z</dcterms:created>
  <dcterms:modified xsi:type="dcterms:W3CDTF">2023-06-12T1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